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9D6" w:rsidRPr="00703A69" w:rsidRDefault="00322DD8" w:rsidP="001B39D6">
      <w:pPr>
        <w:rPr>
          <w:rFonts w:ascii="Arial" w:hAnsi="Arial" w:cs="Arial"/>
          <w:b/>
          <w:sz w:val="28"/>
          <w:szCs w:val="28"/>
        </w:rPr>
      </w:pPr>
      <w:bookmarkStart w:id="0" w:name="OLE_LINK1"/>
      <w:bookmarkStart w:id="1" w:name="OLE_LINK2"/>
      <w:r>
        <w:rPr>
          <w:rFonts w:ascii="Arial" w:hAnsi="Arial" w:cs="Arial"/>
          <w:b/>
          <w:sz w:val="28"/>
          <w:szCs w:val="28"/>
        </w:rPr>
        <w:t xml:space="preserve">Eastbourne </w:t>
      </w:r>
      <w:r w:rsidR="001B39D6">
        <w:rPr>
          <w:rFonts w:ascii="Arial" w:hAnsi="Arial" w:cs="Arial"/>
          <w:b/>
          <w:sz w:val="28"/>
          <w:szCs w:val="28"/>
        </w:rPr>
        <w:t xml:space="preserve">Local </w:t>
      </w:r>
      <w:r w:rsidR="006049C5">
        <w:rPr>
          <w:rFonts w:ascii="Arial" w:hAnsi="Arial" w:cs="Arial"/>
          <w:b/>
          <w:sz w:val="28"/>
          <w:szCs w:val="28"/>
        </w:rPr>
        <w:t>College Board</w:t>
      </w:r>
      <w:r w:rsidR="001B39D6">
        <w:rPr>
          <w:rFonts w:ascii="Arial" w:hAnsi="Arial" w:cs="Arial"/>
          <w:b/>
          <w:sz w:val="28"/>
          <w:szCs w:val="28"/>
        </w:rPr>
        <w:t xml:space="preserve"> </w:t>
      </w:r>
    </w:p>
    <w:p w:rsidR="001B39D6" w:rsidRPr="00703A69" w:rsidRDefault="001B39D6" w:rsidP="001B39D6">
      <w:pPr>
        <w:rPr>
          <w:rFonts w:ascii="Arial" w:hAnsi="Arial" w:cs="Arial"/>
          <w:b/>
          <w:sz w:val="28"/>
          <w:szCs w:val="28"/>
        </w:rPr>
      </w:pPr>
      <w:r w:rsidRPr="00703A69">
        <w:rPr>
          <w:rFonts w:ascii="Arial" w:hAnsi="Arial" w:cs="Arial"/>
          <w:b/>
          <w:sz w:val="28"/>
          <w:szCs w:val="28"/>
        </w:rPr>
        <w:t>AGENDA</w:t>
      </w:r>
    </w:p>
    <w:tbl>
      <w:tblPr>
        <w:tblW w:w="11057" w:type="dxa"/>
        <w:tblCellSpacing w:w="56" w:type="dxa"/>
        <w:tblInd w:w="5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2160"/>
        <w:gridCol w:w="3107"/>
        <w:gridCol w:w="2886"/>
        <w:gridCol w:w="2904"/>
      </w:tblGrid>
      <w:tr w:rsidR="001B39D6" w:rsidRPr="00C623B8" w:rsidTr="00563EBD">
        <w:trPr>
          <w:trHeight w:val="340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FE38D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0.11.20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FE38D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 – 5 pm</w:t>
            </w:r>
          </w:p>
        </w:tc>
      </w:tr>
      <w:tr w:rsidR="001B39D6" w:rsidRPr="00C623B8" w:rsidTr="00563EBD">
        <w:trPr>
          <w:trHeight w:val="340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23A6" w:rsidRDefault="00FE38D6" w:rsidP="000B23A6">
            <w:pPr>
              <w:rPr>
                <w:rFonts w:ascii="Calibri" w:hAnsi="Calibri"/>
                <w:szCs w:val="22"/>
              </w:rPr>
            </w:pPr>
            <w:r>
              <w:rPr>
                <w:szCs w:val="22"/>
              </w:rPr>
              <w:t>Via Zoom</w:t>
            </w:r>
            <w:r w:rsidR="000B23A6">
              <w:rPr>
                <w:szCs w:val="22"/>
              </w:rPr>
              <w:t xml:space="preserve">:   </w:t>
            </w:r>
            <w:hyperlink r:id="rId7" w:history="1">
              <w:r w:rsidR="000B23A6">
                <w:rPr>
                  <w:rStyle w:val="Hyperlink"/>
                </w:rPr>
                <w:t>https://us02web.zoom.us/j/7338923825?pwd=eDl1aW1KdFNXQmtYV3Fkek1GZGJmdz09</w:t>
              </w:r>
            </w:hyperlink>
          </w:p>
          <w:p w:rsidR="000B23A6" w:rsidRDefault="000B23A6" w:rsidP="000B23A6">
            <w:r>
              <w:t>Meeting ID: 733 892 3825</w:t>
            </w:r>
          </w:p>
          <w:p w:rsidR="001B39D6" w:rsidRPr="000B23A6" w:rsidRDefault="000B23A6" w:rsidP="000B23A6">
            <w:r>
              <w:t>Passcode: Brighton24</w:t>
            </w:r>
          </w:p>
        </w:tc>
      </w:tr>
      <w:tr w:rsidR="001B39D6" w:rsidRPr="00C623B8" w:rsidTr="00563EBD">
        <w:trPr>
          <w:trHeight w:val="553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6F700A" w:rsidRDefault="00FE38D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oanne Rogers</w:t>
            </w:r>
          </w:p>
        </w:tc>
      </w:tr>
      <w:tr w:rsidR="001B39D6" w:rsidRPr="00C623B8" w:rsidTr="00563EBD">
        <w:trPr>
          <w:trHeight w:val="340"/>
          <w:tblCellSpacing w:w="56" w:type="dxa"/>
        </w:trPr>
        <w:tc>
          <w:tcPr>
            <w:tcW w:w="10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Membership:</w:t>
            </w: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Joanne Rogers (Chair), Andy Thomas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AT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Debbie Owens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DO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Duncan Kerr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DK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Helen Nichols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HN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Huxle</w:t>
            </w:r>
            <w:r w:rsidR="006F7072">
              <w:rPr>
                <w:rFonts w:ascii="Arial" w:hAnsi="Arial" w:cs="Arial"/>
                <w:sz w:val="24"/>
                <w:szCs w:val="24"/>
                <w:lang w:val="en-GB"/>
              </w:rPr>
              <w:t xml:space="preserve">y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Knox</w:t>
            </w:r>
            <w:r w:rsidR="00D54F9A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Ma</w:t>
            </w:r>
            <w:r w:rsidR="006F7072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aulay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HK-M)</w:t>
            </w:r>
            <w:r w:rsidR="00732C78">
              <w:rPr>
                <w:rFonts w:ascii="Arial" w:hAnsi="Arial" w:cs="Arial"/>
                <w:sz w:val="24"/>
                <w:szCs w:val="24"/>
                <w:lang w:val="en-GB"/>
              </w:rPr>
              <w:t xml:space="preserve"> (from item 4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Josh Babarinde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 xml:space="preserve">,OBE 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>(JB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Keith Ridley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KR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Kris Hayter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KH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Leo Hunnisett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LH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Sam Skevington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SK)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, Stephen Holt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 (SH)</w:t>
            </w:r>
          </w:p>
          <w:p w:rsidR="001B39D6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1B39D6" w:rsidRPr="003C564B" w:rsidRDefault="001B39D6" w:rsidP="0091104A">
            <w:pPr>
              <w:pStyle w:val="8SCCHinboxformquestion"/>
              <w:rPr>
                <w:rFonts w:ascii="Arial" w:hAnsi="Arial" w:cs="Arial"/>
                <w:sz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>In attendance</w:t>
            </w:r>
            <w:r w:rsidRPr="00A9237D">
              <w:rPr>
                <w:rFonts w:ascii="Arial" w:hAnsi="Arial" w:cs="Arial"/>
                <w:bCs w:val="0"/>
                <w:sz w:val="24"/>
              </w:rPr>
              <w:t>:</w:t>
            </w:r>
            <w:r w:rsidR="00A9237D">
              <w:rPr>
                <w:rFonts w:ascii="Arial" w:hAnsi="Arial" w:cs="Arial"/>
                <w:bCs w:val="0"/>
                <w:sz w:val="24"/>
                <w:lang w:val="en-GB"/>
              </w:rPr>
              <w:t xml:space="preserve"> Rebecca Conroy</w:t>
            </w:r>
            <w:r w:rsidR="00742BDD">
              <w:rPr>
                <w:rFonts w:ascii="Arial" w:hAnsi="Arial" w:cs="Arial"/>
                <w:bCs w:val="0"/>
                <w:sz w:val="24"/>
                <w:lang w:val="en-GB"/>
              </w:rPr>
              <w:t xml:space="preserve"> (RC)</w:t>
            </w:r>
            <w:r w:rsidR="00A9237D">
              <w:rPr>
                <w:rFonts w:ascii="Arial" w:hAnsi="Arial" w:cs="Arial"/>
                <w:bCs w:val="0"/>
                <w:sz w:val="24"/>
                <w:lang w:val="en-GB"/>
              </w:rPr>
              <w:t>,</w:t>
            </w:r>
            <w:r w:rsidRPr="00A9237D">
              <w:rPr>
                <w:rFonts w:ascii="Arial" w:hAnsi="Arial" w:cs="Arial"/>
                <w:bCs w:val="0"/>
                <w:sz w:val="24"/>
              </w:rPr>
              <w:t xml:space="preserve"> </w:t>
            </w:r>
            <w:r w:rsidRPr="00A9237D">
              <w:rPr>
                <w:rFonts w:ascii="Arial" w:hAnsi="Arial" w:cs="Arial"/>
                <w:bCs w:val="0"/>
                <w:sz w:val="24"/>
                <w:lang w:val="en-GB"/>
              </w:rPr>
              <w:t xml:space="preserve"> </w:t>
            </w:r>
            <w:r w:rsidR="00A9237D" w:rsidRPr="00A9237D">
              <w:rPr>
                <w:rFonts w:ascii="Arial" w:hAnsi="Arial" w:cs="Arial"/>
                <w:bCs w:val="0"/>
                <w:sz w:val="24"/>
                <w:lang w:val="en-GB"/>
              </w:rPr>
              <w:t>Jo Folwell</w:t>
            </w:r>
            <w:r w:rsidR="00742BDD">
              <w:rPr>
                <w:rFonts w:ascii="Arial" w:hAnsi="Arial" w:cs="Arial"/>
                <w:bCs w:val="0"/>
                <w:sz w:val="24"/>
                <w:lang w:val="en-GB"/>
              </w:rPr>
              <w:t xml:space="preserve"> (JF)</w:t>
            </w:r>
            <w:r w:rsidR="00526A94">
              <w:rPr>
                <w:rFonts w:ascii="Arial" w:hAnsi="Arial" w:cs="Arial"/>
                <w:sz w:val="24"/>
                <w:lang w:val="en-GB"/>
              </w:rPr>
              <w:t>, Tim Hulme</w:t>
            </w:r>
            <w:r w:rsidR="00742BDD">
              <w:rPr>
                <w:rFonts w:ascii="Arial" w:hAnsi="Arial" w:cs="Arial"/>
                <w:sz w:val="24"/>
                <w:lang w:val="en-GB"/>
              </w:rPr>
              <w:t xml:space="preserve"> (TH)</w:t>
            </w:r>
          </w:p>
        </w:tc>
      </w:tr>
      <w:tr w:rsidR="001B39D6" w:rsidRPr="00C623B8" w:rsidTr="00563EBD">
        <w:trPr>
          <w:trHeight w:val="340"/>
          <w:tblCellSpacing w:w="56" w:type="dxa"/>
        </w:trPr>
        <w:tc>
          <w:tcPr>
            <w:tcW w:w="10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39D6" w:rsidRPr="00742BDD" w:rsidRDefault="001B39D6" w:rsidP="00563EBD">
            <w:pPr>
              <w:pStyle w:val="8SCCHinboxformquestion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Apologies: </w:t>
            </w:r>
            <w:r w:rsidR="00742BD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Leo Hunnisett</w:t>
            </w:r>
            <w:r w:rsidR="005A6194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, </w:t>
            </w:r>
            <w:r w:rsidR="00742BD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ebbie Owens</w:t>
            </w:r>
            <w:r w:rsidR="005A6194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Andy Thomas</w:t>
            </w:r>
          </w:p>
        </w:tc>
      </w:tr>
      <w:bookmarkEnd w:id="0"/>
      <w:bookmarkEnd w:id="1"/>
    </w:tbl>
    <w:p w:rsidR="001B39D6" w:rsidRDefault="001B39D6" w:rsidP="001B39D6">
      <w:pPr>
        <w:pStyle w:val="2SCCHnonBoxSectionHeading"/>
        <w:rPr>
          <w:rFonts w:ascii="Arial" w:hAnsi="Arial" w:cs="Arial"/>
          <w:sz w:val="24"/>
          <w:lang w:val="en-GB"/>
        </w:rPr>
      </w:pPr>
    </w:p>
    <w:tbl>
      <w:tblPr>
        <w:tblW w:w="10995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0A0" w:firstRow="1" w:lastRow="0" w:firstColumn="1" w:lastColumn="0" w:noHBand="0" w:noVBand="0"/>
      </w:tblPr>
      <w:tblGrid>
        <w:gridCol w:w="589"/>
        <w:gridCol w:w="2671"/>
        <w:gridCol w:w="6485"/>
        <w:gridCol w:w="1250"/>
      </w:tblGrid>
      <w:tr w:rsidR="00CA5FC4" w:rsidRPr="00C623B8" w:rsidTr="00DE349B">
        <w:trPr>
          <w:trHeight w:val="450"/>
        </w:trPr>
        <w:tc>
          <w:tcPr>
            <w:tcW w:w="589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:rsidR="00CA5FC4" w:rsidRPr="002255D4" w:rsidRDefault="00CA5FC4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2671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:rsidR="00CA5FC4" w:rsidRPr="002255D4" w:rsidRDefault="00CA5FC4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  <w:r w:rsidRPr="002255D4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 xml:space="preserve">Item </w:t>
            </w:r>
          </w:p>
        </w:tc>
        <w:tc>
          <w:tcPr>
            <w:tcW w:w="6485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:rsidR="00CA5FC4" w:rsidRPr="002255D4" w:rsidRDefault="00CA5FC4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>Action</w:t>
            </w: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:rsidR="00CA5FC4" w:rsidRPr="002255D4" w:rsidRDefault="00CA5FC4" w:rsidP="00563EB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>By Whom</w:t>
            </w:r>
            <w:r w:rsidRPr="002255D4">
              <w:rPr>
                <w:rFonts w:ascii="Arial" w:hAnsi="Arial" w:cs="Arial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</w:p>
        </w:tc>
      </w:tr>
      <w:tr w:rsidR="00CA5FC4" w:rsidRPr="00C623B8" w:rsidTr="00DE349B">
        <w:trPr>
          <w:trHeight w:val="450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6F700A" w:rsidRDefault="00CA5FC4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Pr="006C7A78" w:rsidRDefault="00CA5FC4" w:rsidP="0006577C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Apologies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and welcomes to all 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Default="00742BDD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hair</w:t>
            </w:r>
            <w:r w:rsidR="007979E5">
              <w:rPr>
                <w:rFonts w:ascii="Arial" w:hAnsi="Arial" w:cs="Arial"/>
                <w:sz w:val="24"/>
                <w:szCs w:val="24"/>
                <w:lang w:val="en-GB"/>
              </w:rPr>
              <w:t xml:space="preserve"> welcomed everyone and congratulated RC on her appointment as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ESCG, </w:t>
            </w:r>
            <w:r w:rsidR="007979E5">
              <w:rPr>
                <w:rFonts w:ascii="Arial" w:hAnsi="Arial" w:cs="Arial"/>
                <w:sz w:val="24"/>
                <w:szCs w:val="24"/>
                <w:lang w:val="en-GB"/>
              </w:rPr>
              <w:t>CEO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>/Principal</w:t>
            </w:r>
            <w:r w:rsidR="007979E5">
              <w:rPr>
                <w:rFonts w:ascii="Arial" w:hAnsi="Arial" w:cs="Arial"/>
                <w:sz w:val="24"/>
                <w:szCs w:val="24"/>
                <w:lang w:val="en-GB"/>
              </w:rPr>
              <w:t>.  The members introduced themselves and their roles within the Eastbourne community.</w:t>
            </w:r>
          </w:p>
          <w:p w:rsidR="006464AE" w:rsidRDefault="006464AE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7979E5" w:rsidRDefault="007979E5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New members</w:t>
            </w:r>
            <w:r w:rsidR="00E45455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to the Board are </w:t>
            </w:r>
            <w:r w:rsidR="00E45455">
              <w:rPr>
                <w:rFonts w:ascii="Arial" w:hAnsi="Arial" w:cs="Arial"/>
                <w:sz w:val="24"/>
                <w:szCs w:val="24"/>
                <w:lang w:val="en-GB"/>
              </w:rPr>
              <w:t>as follow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: Kri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H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ayter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Vice-Chair EB Hospitality Ass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ociation;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Jo Folwell, A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ssistant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P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>rincipal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ESCG, Eastbourn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and 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Colleg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Ofsted Nominee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;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Laurence Collier H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ead of Curriculum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at E</w:t>
            </w:r>
            <w:r w:rsidR="00E45455">
              <w:rPr>
                <w:rFonts w:ascii="Arial" w:hAnsi="Arial" w:cs="Arial"/>
                <w:sz w:val="24"/>
                <w:szCs w:val="24"/>
                <w:lang w:val="en-GB"/>
              </w:rPr>
              <w:t>astbourne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;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Josh Babarinde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>. OB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– former student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 -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class of 2011!  London Businessman, social enterprise work, </w:t>
            </w:r>
            <w:r w:rsidR="006464AE">
              <w:rPr>
                <w:rFonts w:ascii="Arial" w:hAnsi="Arial" w:cs="Arial"/>
                <w:sz w:val="24"/>
                <w:szCs w:val="24"/>
                <w:lang w:val="en-GB"/>
              </w:rPr>
              <w:t>entrepreneur; Helen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Nichols, chartered architect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consultancy research and development 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– Helen joined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central government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 in 1981 and has w</w:t>
            </w:r>
            <w:r w:rsidR="008B02CB">
              <w:rPr>
                <w:rFonts w:ascii="Arial" w:hAnsi="Arial" w:cs="Arial"/>
                <w:sz w:val="24"/>
                <w:szCs w:val="24"/>
                <w:lang w:val="en-GB"/>
              </w:rPr>
              <w:t>orked with many local change programmes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>; Debbie Owens, local businesswoman/resident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A5FC4" w:rsidRPr="00C623B8" w:rsidTr="00DE349B">
        <w:trPr>
          <w:trHeight w:val="544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6F700A" w:rsidRDefault="00CA5FC4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Pr="006F700A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Declarations of Interes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Pr="006F700A" w:rsidRDefault="00FE464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re were no declarations of interest.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Pr="006F700A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A5FC4" w:rsidRPr="00C623B8" w:rsidTr="00DE349B">
        <w:trPr>
          <w:trHeight w:val="544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6F700A" w:rsidRDefault="00CA5FC4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bookmarkStart w:id="2" w:name="_Hlk55994822"/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Pr="00EA16AE" w:rsidRDefault="00CA5FC4" w:rsidP="0006577C">
            <w:pPr>
              <w:pStyle w:val="9SCCHFormcontent"/>
              <w:rPr>
                <w:rFonts w:ascii="Arial" w:hAnsi="Arial" w:cs="Arial"/>
                <w:b/>
                <w:color w:val="FF000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Update on the emerging estates strategy for Campus 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Default="00742BDD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hair</w:t>
            </w:r>
            <w:r w:rsidR="008B02CB">
              <w:rPr>
                <w:rFonts w:ascii="Arial" w:hAnsi="Arial" w:cs="Arial"/>
                <w:sz w:val="24"/>
                <w:szCs w:val="24"/>
                <w:lang w:val="en-GB"/>
              </w:rPr>
              <w:t xml:space="preserve"> welcomed T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im </w:t>
            </w:r>
            <w:r w:rsidR="008B02CB">
              <w:rPr>
                <w:rFonts w:ascii="Arial" w:hAnsi="Arial" w:cs="Arial"/>
                <w:sz w:val="24"/>
                <w:szCs w:val="24"/>
                <w:lang w:val="en-GB"/>
              </w:rPr>
              <w:t>H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>ulme</w:t>
            </w:r>
            <w:r w:rsidR="00732C78">
              <w:rPr>
                <w:rFonts w:ascii="Arial" w:hAnsi="Arial" w:cs="Arial"/>
                <w:sz w:val="24"/>
                <w:szCs w:val="24"/>
                <w:lang w:val="en-GB"/>
              </w:rPr>
              <w:t>, Executive Director Resources and Organisational Development</w:t>
            </w:r>
            <w:r w:rsidR="00E45455">
              <w:rPr>
                <w:rFonts w:ascii="Arial" w:hAnsi="Arial" w:cs="Arial"/>
                <w:sz w:val="24"/>
                <w:szCs w:val="24"/>
                <w:lang w:val="en-GB"/>
              </w:rPr>
              <w:t xml:space="preserve">. </w:t>
            </w:r>
            <w:r w:rsidR="00FE4648">
              <w:rPr>
                <w:rFonts w:ascii="Arial" w:hAnsi="Arial" w:cs="Arial"/>
                <w:sz w:val="24"/>
                <w:szCs w:val="24"/>
                <w:lang w:val="en-GB"/>
              </w:rPr>
              <w:t xml:space="preserve">Tim spoke to a presentation on the transformation strategy for the College group.  The focus was on the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>progress</w:t>
            </w:r>
            <w:r w:rsidR="007E7C3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405679">
              <w:rPr>
                <w:rFonts w:ascii="Arial" w:hAnsi="Arial" w:cs="Arial"/>
                <w:sz w:val="24"/>
                <w:szCs w:val="24"/>
                <w:lang w:val="en-GB"/>
              </w:rPr>
              <w:t xml:space="preserve">of the 3 main College sites. </w:t>
            </w:r>
          </w:p>
          <w:p w:rsidR="00FE4648" w:rsidRDefault="00FE464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7405C" w:rsidRDefault="0097405C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</w:t>
            </w:r>
            <w:r w:rsidR="00732C78">
              <w:rPr>
                <w:rFonts w:ascii="Arial" w:hAnsi="Arial" w:cs="Arial"/>
                <w:sz w:val="24"/>
                <w:szCs w:val="24"/>
                <w:lang w:val="en-GB"/>
              </w:rPr>
              <w:t xml:space="preserve">   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         </w:t>
            </w:r>
            <w:r w:rsidR="00732C78">
              <w:rPr>
                <w:rFonts w:ascii="Arial" w:hAnsi="Arial" w:cs="Arial"/>
                <w:sz w:val="24"/>
                <w:szCs w:val="24"/>
                <w:lang w:val="en-GB"/>
              </w:rPr>
              <w:t>________________________</w:t>
            </w:r>
          </w:p>
          <w:p w:rsidR="0097405C" w:rsidRDefault="00732C7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</w:p>
          <w:p w:rsidR="0097405C" w:rsidRDefault="0097405C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732C78" w:rsidRDefault="00732C7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It was noted that </w:t>
            </w:r>
            <w:r w:rsidR="00341788">
              <w:rPr>
                <w:rFonts w:ascii="Arial" w:hAnsi="Arial" w:cs="Arial"/>
                <w:sz w:val="24"/>
                <w:szCs w:val="24"/>
                <w:lang w:val="en-GB"/>
              </w:rPr>
              <w:t xml:space="preserve">digital transformation is continuing at speed during the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 xml:space="preserve">pandemic. </w:t>
            </w:r>
            <w:r w:rsidR="0097405C"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Digital sits within TH’s portfolio and JR would like to invite TH to a future meeting to discuss this.</w:t>
            </w:r>
          </w:p>
          <w:p w:rsidR="00732C78" w:rsidRDefault="00732C7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732C78" w:rsidRDefault="00732C7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               ___________________________</w:t>
            </w:r>
          </w:p>
          <w:p w:rsidR="00405679" w:rsidRDefault="00405679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405679" w:rsidRPr="00405679" w:rsidRDefault="00405679" w:rsidP="00563EBD">
            <w:pPr>
              <w:pStyle w:val="9SCCHFormcontent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405679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REDCATED </w:t>
            </w:r>
          </w:p>
          <w:p w:rsidR="00FB469D" w:rsidRDefault="00FB469D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D127F1" w:rsidRDefault="00D127F1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D127F1" w:rsidRDefault="00D127F1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C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 xml:space="preserve"> confirmed that the strategy will b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>presented to the 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ansformation 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>C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ommittee next week for sign-off then shared with staff.  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>The Board will be kept updated.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:rsidR="0061673F" w:rsidRDefault="0061673F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61673F" w:rsidRDefault="00742BDD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hair</w:t>
            </w:r>
            <w:r w:rsidR="00341788">
              <w:rPr>
                <w:rFonts w:ascii="Arial" w:hAnsi="Arial" w:cs="Arial"/>
                <w:sz w:val="24"/>
                <w:szCs w:val="24"/>
                <w:lang w:val="en-GB"/>
              </w:rPr>
              <w:t xml:space="preserve"> thanks TH for his input and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 xml:space="preserve"> invited the Board to contact RC and/or TH if they would like to share their expertise, offer </w:t>
            </w:r>
            <w:r w:rsidR="00732C78">
              <w:rPr>
                <w:rFonts w:ascii="Arial" w:hAnsi="Arial" w:cs="Arial"/>
                <w:sz w:val="24"/>
                <w:szCs w:val="24"/>
                <w:lang w:val="en-GB"/>
              </w:rPr>
              <w:t>advice,</w:t>
            </w:r>
            <w:r w:rsidR="0061673F">
              <w:rPr>
                <w:rFonts w:ascii="Arial" w:hAnsi="Arial" w:cs="Arial"/>
                <w:sz w:val="24"/>
                <w:szCs w:val="24"/>
                <w:lang w:val="en-GB"/>
              </w:rPr>
              <w:t xml:space="preserve"> or ask any questions.</w:t>
            </w:r>
          </w:p>
          <w:p w:rsidR="004B5894" w:rsidRDefault="004B5894" w:rsidP="004B589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bookmarkEnd w:id="2"/>
      <w:tr w:rsidR="00CA5FC4" w:rsidRPr="00C623B8" w:rsidTr="00DE349B">
        <w:trPr>
          <w:trHeight w:val="933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1B39D6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4</w:t>
            </w: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Guest Speaker</w:t>
            </w:r>
          </w:p>
          <w:p w:rsidR="00CA5FC4" w:rsidRPr="001019F2" w:rsidRDefault="00CA5FC4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1019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Kr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</w:t>
            </w:r>
            <w:r w:rsidRPr="001019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tian Hayter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 Vice Chair, Eastbourne Hospitality Association</w:t>
            </w:r>
            <w:r w:rsidR="00742BD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3D79F8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(EHA)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31627A" w:rsidRDefault="0031627A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KH spoke to the attached presentation </w:t>
            </w:r>
            <w:r w:rsidR="004236F4">
              <w:rPr>
                <w:rFonts w:ascii="Arial" w:hAnsi="Arial" w:cs="Arial"/>
                <w:sz w:val="24"/>
                <w:szCs w:val="24"/>
                <w:lang w:val="en-GB"/>
              </w:rPr>
              <w:t xml:space="preserve">and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a summary of the points covered </w:t>
            </w:r>
            <w:r w:rsidR="004236F4">
              <w:rPr>
                <w:rFonts w:ascii="Arial" w:hAnsi="Arial" w:cs="Arial"/>
                <w:sz w:val="24"/>
                <w:szCs w:val="24"/>
                <w:lang w:val="en-GB"/>
              </w:rPr>
              <w:t xml:space="preserve">ar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as follows:</w:t>
            </w:r>
          </w:p>
          <w:p w:rsidR="0031627A" w:rsidRDefault="0031627A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1627A" w:rsidRDefault="0031627A" w:rsidP="0031627A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EHA – Who We Are</w:t>
            </w:r>
          </w:p>
          <w:p w:rsidR="0031627A" w:rsidRDefault="0031627A" w:rsidP="0031627A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Key Tourism Stats</w:t>
            </w:r>
          </w:p>
          <w:p w:rsidR="0031627A" w:rsidRDefault="0031627A" w:rsidP="0031627A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Impact of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>COVID</w:t>
            </w:r>
          </w:p>
          <w:p w:rsidR="0031627A" w:rsidRDefault="0031627A" w:rsidP="0031627A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Looking to the Future</w:t>
            </w:r>
          </w:p>
          <w:p w:rsidR="0031627A" w:rsidRDefault="0031627A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F4174" w:rsidRDefault="003F417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F4174" w:rsidRDefault="0031627A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EHA w</w:t>
            </w:r>
            <w:r w:rsidR="00555422">
              <w:rPr>
                <w:rFonts w:ascii="Arial" w:hAnsi="Arial" w:cs="Arial"/>
                <w:sz w:val="24"/>
                <w:szCs w:val="24"/>
                <w:lang w:val="en-GB"/>
              </w:rPr>
              <w:t>ould welcome opportunities to work in partnership.</w:t>
            </w:r>
          </w:p>
          <w:p w:rsidR="00555422" w:rsidRDefault="00555422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1627A" w:rsidRDefault="0031627A" w:rsidP="0031627A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C confirmed </w:t>
            </w:r>
            <w:r w:rsidR="00742BDD">
              <w:rPr>
                <w:rFonts w:ascii="Arial" w:hAnsi="Arial" w:cs="Arial"/>
                <w:sz w:val="24"/>
                <w:szCs w:val="24"/>
                <w:lang w:val="en-GB"/>
              </w:rPr>
              <w:t xml:space="preserve">that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need for staff in the industry to be multi-skilled, aligns with </w:t>
            </w:r>
            <w:r w:rsidR="003D79F8">
              <w:rPr>
                <w:rFonts w:ascii="Arial" w:hAnsi="Arial" w:cs="Arial"/>
                <w:sz w:val="24"/>
                <w:szCs w:val="24"/>
                <w:lang w:val="en-GB"/>
              </w:rPr>
              <w:t>the College’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curriculum development and career families and the subsequent development of broader skills.  </w:t>
            </w:r>
            <w:r w:rsidR="00C104F9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RC</w:t>
            </w:r>
            <w:r w:rsidR="00C104F9">
              <w:rPr>
                <w:rFonts w:ascii="Arial" w:hAnsi="Arial" w:cs="Arial"/>
                <w:sz w:val="24"/>
                <w:szCs w:val="24"/>
                <w:lang w:val="en-GB"/>
              </w:rPr>
              <w:t xml:space="preserve"> will connect KH with Dan Shelley</w:t>
            </w:r>
            <w:r w:rsidR="006F7C6A">
              <w:rPr>
                <w:rFonts w:ascii="Arial" w:hAnsi="Arial" w:cs="Arial"/>
                <w:sz w:val="24"/>
                <w:szCs w:val="24"/>
                <w:lang w:val="en-GB"/>
              </w:rPr>
              <w:t>, Executive Director, Strategic Partnerships and Engagement,</w:t>
            </w:r>
            <w:r w:rsidR="00C104F9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>with a view</w:t>
            </w:r>
            <w:r w:rsidR="00C104F9">
              <w:rPr>
                <w:rFonts w:ascii="Arial" w:hAnsi="Arial" w:cs="Arial"/>
                <w:sz w:val="24"/>
                <w:szCs w:val="24"/>
                <w:lang w:val="en-GB"/>
              </w:rPr>
              <w:t xml:space="preserve"> to put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>ting</w:t>
            </w:r>
            <w:r w:rsidR="00C104F9">
              <w:rPr>
                <w:rFonts w:ascii="Arial" w:hAnsi="Arial" w:cs="Arial"/>
                <w:sz w:val="24"/>
                <w:szCs w:val="24"/>
                <w:lang w:val="en-GB"/>
              </w:rPr>
              <w:t xml:space="preserve"> some short programmes in place.</w:t>
            </w:r>
          </w:p>
          <w:p w:rsidR="00C104F9" w:rsidRDefault="00C104F9" w:rsidP="0031627A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C104F9" w:rsidRDefault="00C104F9" w:rsidP="0031627A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RC/JF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to consider the opportunities detailed in KH’s presentation, summarised below:</w:t>
            </w:r>
          </w:p>
          <w:p w:rsid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Marketing</w:t>
            </w:r>
          </w:p>
          <w:p w:rsid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Work placements</w:t>
            </w:r>
          </w:p>
          <w:p w:rsid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obs seminar</w:t>
            </w:r>
          </w:p>
          <w:p w:rsid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Peer workshops</w:t>
            </w:r>
          </w:p>
          <w:p w:rsidR="00C104F9" w:rsidRP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Upskilling/training</w:t>
            </w:r>
          </w:p>
          <w:p w:rsidR="00555422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Linking with the </w:t>
            </w:r>
            <w:r w:rsidR="00555422">
              <w:rPr>
                <w:rFonts w:ascii="Arial" w:hAnsi="Arial" w:cs="Arial"/>
                <w:sz w:val="24"/>
                <w:szCs w:val="24"/>
                <w:lang w:val="en-GB"/>
              </w:rPr>
              <w:t>EHA Inspection Programme</w:t>
            </w:r>
          </w:p>
          <w:p w:rsidR="00C104F9" w:rsidRDefault="00C104F9" w:rsidP="00C104F9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Linkage with the International Team</w:t>
            </w:r>
          </w:p>
          <w:p w:rsidR="00555422" w:rsidRDefault="00555422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F38CD" w:rsidRDefault="00555422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SH</w:t>
            </w:r>
            <w:r w:rsidR="00EF38CD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5F633E">
              <w:rPr>
                <w:rFonts w:ascii="Arial" w:hAnsi="Arial" w:cs="Arial"/>
                <w:sz w:val="24"/>
                <w:szCs w:val="24"/>
                <w:lang w:val="en-GB"/>
              </w:rPr>
              <w:t xml:space="preserve">provided a very positive testimonial about his partnership working with the College over the past 18 months and recommended others do the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 xml:space="preserve">same. </w:t>
            </w:r>
          </w:p>
          <w:p w:rsidR="000B6981" w:rsidRDefault="000B6981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3D79F8" w:rsidRDefault="003D79F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C</w:t>
            </w: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C/JF</w:t>
            </w:r>
          </w:p>
        </w:tc>
      </w:tr>
      <w:tr w:rsidR="00CA5FC4" w:rsidRPr="00C623B8" w:rsidTr="00DE349B">
        <w:trPr>
          <w:trHeight w:val="933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1B39D6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5</w:t>
            </w:r>
            <w:r w:rsidRPr="001B39D6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Minutes of the meeting 11</w:t>
            </w:r>
            <w:r w:rsidRPr="00C004B6">
              <w:rPr>
                <w:rFonts w:ascii="Arial" w:hAnsi="Arial" w:cs="Arial"/>
                <w:b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May 2020 and matters arising</w:t>
            </w:r>
          </w:p>
          <w:p w:rsidR="00CA5FC4" w:rsidRPr="0006577C" w:rsidRDefault="00CA5FC4" w:rsidP="0006577C">
            <w:pPr>
              <w:pStyle w:val="9SCCHFormcontent"/>
              <w:rPr>
                <w:rFonts w:ascii="Arial" w:hAnsi="Arial" w:cs="Arial"/>
                <w:i/>
                <w:sz w:val="24"/>
                <w:szCs w:val="24"/>
                <w:lang w:val="en-GB"/>
              </w:rPr>
            </w:pP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Default="000B6981" w:rsidP="00CA5F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minutes </w:t>
            </w:r>
            <w:r w:rsidR="00EF38CD">
              <w:rPr>
                <w:rFonts w:ascii="Arial" w:hAnsi="Arial" w:cs="Arial"/>
                <w:sz w:val="24"/>
                <w:szCs w:val="24"/>
                <w:lang w:val="en-GB"/>
              </w:rPr>
              <w:t xml:space="preserve">of the meeting dated 11.05.20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were accepted as a true and accurate record.</w:t>
            </w:r>
          </w:p>
          <w:p w:rsidR="000B6981" w:rsidRDefault="000B6981" w:rsidP="00CA5F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0B6981" w:rsidRDefault="000B6981" w:rsidP="00CA5F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0B6981" w:rsidRDefault="000B6981" w:rsidP="00CA5FC4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A5FC4" w:rsidRPr="0034726D" w:rsidTr="00DE349B">
        <w:trPr>
          <w:trHeight w:val="1025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06577C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6</w:t>
            </w:r>
            <w:r w:rsidRPr="0006577C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06577C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Local Board update </w:t>
            </w:r>
          </w:p>
          <w:p w:rsidR="00CA5FC4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:rsidR="00CA5FC4" w:rsidRPr="00F9398E" w:rsidRDefault="00CA5FC4" w:rsidP="00F9398E">
            <w:pPr>
              <w:pStyle w:val="9SCCHFormcontent"/>
              <w:rPr>
                <w:rFonts w:ascii="Arial" w:hAnsi="Arial" w:cs="Arial"/>
                <w:b/>
                <w:iCs/>
                <w:sz w:val="24"/>
                <w:szCs w:val="24"/>
                <w:lang w:val="en-GB"/>
              </w:rPr>
            </w:pP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Default="00EF38CD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Jo Folwell, Assistant Principal, Eastbourne spoke to the paper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and provided a campus specific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>COVID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 update as follows:</w:t>
            </w:r>
          </w:p>
          <w:p w:rsidR="00742BDD" w:rsidRDefault="00742BDD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742BDD" w:rsidRPr="00F51DB6" w:rsidRDefault="00742BDD" w:rsidP="00F51DB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lang w:eastAsia="en-US"/>
              </w:rPr>
            </w:pPr>
            <w:r w:rsidRPr="00F51DB6">
              <w:rPr>
                <w:rFonts w:ascii="Arial" w:hAnsi="Arial" w:cs="Arial"/>
                <w:sz w:val="24"/>
                <w:lang w:eastAsia="en-US"/>
              </w:rPr>
              <w:t xml:space="preserve">6 students </w:t>
            </w:r>
            <w:r w:rsidR="00F51DB6" w:rsidRPr="00F51DB6">
              <w:rPr>
                <w:rFonts w:ascii="Arial" w:hAnsi="Arial" w:cs="Arial"/>
                <w:sz w:val="24"/>
                <w:lang w:eastAsia="en-US"/>
              </w:rPr>
              <w:t>have t</w:t>
            </w:r>
            <w:r w:rsidRPr="00F51DB6">
              <w:rPr>
                <w:rFonts w:ascii="Arial" w:hAnsi="Arial" w:cs="Arial"/>
                <w:sz w:val="24"/>
                <w:lang w:eastAsia="en-US"/>
              </w:rPr>
              <w:t>est</w:t>
            </w:r>
            <w:r w:rsidR="00F51DB6" w:rsidRPr="00F51DB6">
              <w:rPr>
                <w:rFonts w:ascii="Arial" w:hAnsi="Arial" w:cs="Arial"/>
                <w:sz w:val="24"/>
                <w:lang w:eastAsia="en-US"/>
              </w:rPr>
              <w:t>ed</w:t>
            </w:r>
            <w:r w:rsidRPr="00F51DB6">
              <w:rPr>
                <w:rFonts w:ascii="Arial" w:hAnsi="Arial" w:cs="Arial"/>
                <w:sz w:val="24"/>
                <w:lang w:eastAsia="en-US"/>
              </w:rPr>
              <w:t xml:space="preserve"> positive – 2 of which were at the start of term so had not been onto campus and</w:t>
            </w:r>
            <w:r w:rsidR="005F633E">
              <w:rPr>
                <w:rFonts w:ascii="Arial" w:hAnsi="Arial" w:cs="Arial"/>
                <w:sz w:val="24"/>
                <w:lang w:eastAsia="en-US"/>
              </w:rPr>
              <w:t xml:space="preserve"> for</w:t>
            </w:r>
            <w:r w:rsidRPr="00F51DB6">
              <w:rPr>
                <w:rFonts w:ascii="Arial" w:hAnsi="Arial" w:cs="Arial"/>
                <w:sz w:val="24"/>
                <w:lang w:eastAsia="en-US"/>
              </w:rPr>
              <w:t xml:space="preserve"> the other 4, sufficient time had passed since last being on campus, </w:t>
            </w:r>
            <w:r w:rsidR="005F633E">
              <w:rPr>
                <w:rFonts w:ascii="Arial" w:hAnsi="Arial" w:cs="Arial"/>
                <w:sz w:val="24"/>
                <w:lang w:eastAsia="en-US"/>
              </w:rPr>
              <w:t>meaning</w:t>
            </w:r>
            <w:r w:rsidR="005F633E" w:rsidRPr="00F51DB6">
              <w:rPr>
                <w:rFonts w:ascii="Arial" w:hAnsi="Arial" w:cs="Arial"/>
                <w:sz w:val="24"/>
                <w:lang w:eastAsia="en-US"/>
              </w:rPr>
              <w:t xml:space="preserve"> </w:t>
            </w:r>
            <w:r w:rsidRPr="00F51DB6">
              <w:rPr>
                <w:rFonts w:ascii="Arial" w:hAnsi="Arial" w:cs="Arial"/>
                <w:sz w:val="24"/>
                <w:lang w:eastAsia="en-US"/>
              </w:rPr>
              <w:t>no action was needed.</w:t>
            </w:r>
          </w:p>
          <w:p w:rsidR="00742BDD" w:rsidRDefault="00742BDD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0B6981" w:rsidRDefault="000B6981" w:rsidP="009D36B4">
            <w:pPr>
              <w:pStyle w:val="9SCCHFormcontent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Notifications of symptoms:  15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further notifications </w:t>
            </w:r>
            <w:r w:rsidR="00F51DB6">
              <w:rPr>
                <w:rFonts w:ascii="Arial" w:hAnsi="Arial" w:cs="Arial"/>
                <w:sz w:val="24"/>
                <w:szCs w:val="24"/>
                <w:lang w:val="en-GB"/>
              </w:rPr>
              <w:t xml:space="preserve">have been received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since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paper was circulated demonstrat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ing that the 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>COVID</w:t>
            </w:r>
            <w:r w:rsidR="005F633E">
              <w:rPr>
                <w:rFonts w:ascii="Arial" w:hAnsi="Arial" w:cs="Arial"/>
                <w:sz w:val="24"/>
                <w:szCs w:val="24"/>
                <w:lang w:val="en-GB"/>
              </w:rPr>
              <w:t xml:space="preserve"> respons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measures in place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>ar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having impact.</w:t>
            </w:r>
          </w:p>
          <w:p w:rsidR="000B6981" w:rsidRDefault="000B6981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C01BBF" w:rsidRDefault="00F51DB6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hair</w:t>
            </w:r>
            <w:r w:rsidR="00C01BBF">
              <w:rPr>
                <w:rFonts w:ascii="Arial" w:hAnsi="Arial" w:cs="Arial"/>
                <w:sz w:val="24"/>
                <w:szCs w:val="24"/>
                <w:lang w:val="en-GB"/>
              </w:rPr>
              <w:t xml:space="preserve"> thanked JF for </w:t>
            </w:r>
            <w:r w:rsidR="005F633E">
              <w:rPr>
                <w:rFonts w:ascii="Arial" w:hAnsi="Arial" w:cs="Arial"/>
                <w:sz w:val="24"/>
                <w:szCs w:val="24"/>
                <w:lang w:val="en-GB"/>
              </w:rPr>
              <w:t xml:space="preserve">her </w:t>
            </w:r>
            <w:r w:rsidR="00C01BBF">
              <w:rPr>
                <w:rFonts w:ascii="Arial" w:hAnsi="Arial" w:cs="Arial"/>
                <w:sz w:val="24"/>
                <w:szCs w:val="24"/>
                <w:lang w:val="en-GB"/>
              </w:rPr>
              <w:t>comprehensive report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 and following questions from the Board, the following actions were noted:</w:t>
            </w:r>
          </w:p>
          <w:p w:rsidR="00EF38CD" w:rsidRDefault="00EF38CD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F38CD" w:rsidRDefault="00EF38CD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Actions arising</w:t>
            </w:r>
            <w:r w:rsidR="009D36B4"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 from the Local Board Update</w:t>
            </w: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:</w:t>
            </w:r>
          </w:p>
          <w:p w:rsidR="00EF38CD" w:rsidRPr="00EF38CD" w:rsidRDefault="00295F31" w:rsidP="00EF38CD">
            <w:pPr>
              <w:pStyle w:val="9SCCHFormcontent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Overall outcomes for Eastbourne:  compare</w:t>
            </w:r>
            <w:r w:rsidR="00F51DB6">
              <w:rPr>
                <w:rFonts w:ascii="Arial" w:hAnsi="Arial" w:cs="Arial"/>
                <w:sz w:val="24"/>
                <w:szCs w:val="24"/>
                <w:lang w:val="en-GB"/>
              </w:rPr>
              <w:t xml:space="preserve"> the outcome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with other local FE Colleges and local smaller providers.</w:t>
            </w:r>
          </w:p>
          <w:p w:rsidR="007E374E" w:rsidRPr="004236F4" w:rsidRDefault="00295F31" w:rsidP="00F9398E">
            <w:pPr>
              <w:pStyle w:val="9SCCHFormcontent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University applications:</w:t>
            </w:r>
            <w:r w:rsidR="006F7C6A">
              <w:rPr>
                <w:rFonts w:ascii="Arial" w:hAnsi="Arial" w:cs="Arial"/>
                <w:sz w:val="24"/>
                <w:szCs w:val="24"/>
                <w:lang w:val="en-GB"/>
              </w:rPr>
              <w:t xml:space="preserve">  ascertain whether we are seeing a dip in applications and what additional measures might be put in place.</w:t>
            </w:r>
          </w:p>
          <w:p w:rsidR="007E374E" w:rsidRDefault="006F7C6A" w:rsidP="006F7C6A">
            <w:pPr>
              <w:pStyle w:val="9SCCHFormcontent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Student Survey satisfaction levels (pages 9 and 10): unpick the reasoning behind the lower scores for A Levels and media and bring back to the next Board.</w:t>
            </w:r>
          </w:p>
          <w:p w:rsidR="007E374E" w:rsidRDefault="007E374E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DA46E1" w:rsidRPr="00361610" w:rsidRDefault="004236F4" w:rsidP="00361610">
            <w:pPr>
              <w:rPr>
                <w:rFonts w:ascii="Arial" w:hAnsi="Arial" w:cs="Arial"/>
                <w:sz w:val="24"/>
              </w:rPr>
            </w:pPr>
            <w:r w:rsidRPr="00361610">
              <w:rPr>
                <w:rFonts w:ascii="Arial" w:hAnsi="Arial" w:cs="Arial"/>
                <w:sz w:val="24"/>
              </w:rPr>
              <w:t xml:space="preserve">RC confirmed that </w:t>
            </w:r>
            <w:r w:rsidR="00DA46E1" w:rsidRPr="00361610">
              <w:rPr>
                <w:rFonts w:ascii="Arial" w:hAnsi="Arial" w:cs="Arial"/>
                <w:sz w:val="24"/>
              </w:rPr>
              <w:t xml:space="preserve">work </w:t>
            </w:r>
            <w:r w:rsidR="007E374E" w:rsidRPr="00361610">
              <w:rPr>
                <w:rFonts w:ascii="Arial" w:hAnsi="Arial" w:cs="Arial"/>
                <w:sz w:val="24"/>
              </w:rPr>
              <w:t xml:space="preserve">over </w:t>
            </w:r>
            <w:r w:rsidR="00361610">
              <w:rPr>
                <w:rFonts w:ascii="Arial" w:hAnsi="Arial" w:cs="Arial"/>
                <w:sz w:val="24"/>
              </w:rPr>
              <w:t xml:space="preserve">the </w:t>
            </w:r>
            <w:r w:rsidR="007E374E" w:rsidRPr="00361610">
              <w:rPr>
                <w:rFonts w:ascii="Arial" w:hAnsi="Arial" w:cs="Arial"/>
                <w:sz w:val="24"/>
              </w:rPr>
              <w:t>last 3-4 months, has been student focuse</w:t>
            </w:r>
            <w:r w:rsidR="00DA46E1" w:rsidRPr="00361610">
              <w:rPr>
                <w:rFonts w:ascii="Arial" w:hAnsi="Arial" w:cs="Arial"/>
                <w:sz w:val="24"/>
              </w:rPr>
              <w:t xml:space="preserve">d and </w:t>
            </w:r>
            <w:r w:rsidR="00361610">
              <w:rPr>
                <w:rFonts w:ascii="Arial" w:hAnsi="Arial" w:cs="Arial"/>
                <w:sz w:val="24"/>
              </w:rPr>
              <w:t xml:space="preserve">reported that </w:t>
            </w:r>
            <w:r w:rsidR="005F633E" w:rsidRPr="00361610">
              <w:rPr>
                <w:rFonts w:ascii="Arial" w:hAnsi="Arial" w:cs="Arial"/>
                <w:sz w:val="24"/>
              </w:rPr>
              <w:t xml:space="preserve">the College has invested in Accelerator Tutors </w:t>
            </w:r>
            <w:r w:rsidR="005F633E">
              <w:rPr>
                <w:rFonts w:ascii="Arial" w:hAnsi="Arial" w:cs="Arial"/>
                <w:sz w:val="24"/>
              </w:rPr>
              <w:t xml:space="preserve">funded </w:t>
            </w:r>
            <w:r w:rsidR="005A6194">
              <w:rPr>
                <w:rFonts w:ascii="Arial" w:hAnsi="Arial" w:cs="Arial"/>
                <w:sz w:val="24"/>
              </w:rPr>
              <w:t xml:space="preserve">by </w:t>
            </w:r>
            <w:r w:rsidR="005A6194" w:rsidRPr="00361610">
              <w:rPr>
                <w:rFonts w:ascii="Arial" w:hAnsi="Arial" w:cs="Arial"/>
                <w:sz w:val="24"/>
              </w:rPr>
              <w:t>a</w:t>
            </w:r>
            <w:r w:rsidR="00DA46E1" w:rsidRPr="00361610">
              <w:rPr>
                <w:rFonts w:ascii="Arial" w:hAnsi="Arial" w:cs="Arial"/>
                <w:sz w:val="24"/>
              </w:rPr>
              <w:t xml:space="preserve"> small Government grant.  In </w:t>
            </w:r>
            <w:r w:rsidR="00361610" w:rsidRPr="00361610">
              <w:rPr>
                <w:rFonts w:ascii="Arial" w:hAnsi="Arial" w:cs="Arial"/>
                <w:sz w:val="24"/>
              </w:rPr>
              <w:t>addition,</w:t>
            </w:r>
            <w:r w:rsidR="00DA46E1" w:rsidRPr="00361610">
              <w:rPr>
                <w:rFonts w:ascii="Arial" w:hAnsi="Arial" w:cs="Arial"/>
                <w:sz w:val="24"/>
              </w:rPr>
              <w:t xml:space="preserve"> </w:t>
            </w:r>
            <w:r w:rsidR="00361610">
              <w:rPr>
                <w:rFonts w:ascii="Arial" w:hAnsi="Arial" w:cs="Arial"/>
                <w:sz w:val="24"/>
              </w:rPr>
              <w:t>effort has been put</w:t>
            </w:r>
            <w:r w:rsidR="00DA46E1" w:rsidRPr="00361610">
              <w:rPr>
                <w:rFonts w:ascii="Arial" w:hAnsi="Arial" w:cs="Arial"/>
                <w:sz w:val="24"/>
              </w:rPr>
              <w:t xml:space="preserve"> into supporting the </w:t>
            </w:r>
            <w:r w:rsidR="00F31BA3">
              <w:rPr>
                <w:rFonts w:ascii="Arial" w:hAnsi="Arial" w:cs="Arial"/>
                <w:sz w:val="24"/>
              </w:rPr>
              <w:t xml:space="preserve">wellbeing of </w:t>
            </w:r>
            <w:r w:rsidR="00DA46E1" w:rsidRPr="00361610">
              <w:rPr>
                <w:rFonts w:ascii="Arial" w:hAnsi="Arial" w:cs="Arial"/>
                <w:sz w:val="24"/>
              </w:rPr>
              <w:t xml:space="preserve">teaching staff </w:t>
            </w:r>
          </w:p>
          <w:p w:rsidR="00DA46E1" w:rsidRDefault="00DA46E1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C01BBF" w:rsidRPr="0006577C" w:rsidRDefault="00F51DB6" w:rsidP="00F9398E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Chair</w:t>
            </w:r>
            <w:r w:rsidR="00361610">
              <w:rPr>
                <w:rFonts w:ascii="Arial" w:hAnsi="Arial" w:cs="Arial"/>
                <w:sz w:val="24"/>
                <w:szCs w:val="24"/>
                <w:lang w:val="en-GB"/>
              </w:rPr>
              <w:t xml:space="preserve"> thanked RC and the team for their hard work during this challenging time.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F</w:t>
            </w: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F</w:t>
            </w: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51DB6" w:rsidRDefault="00F51DB6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Pr="0006577C" w:rsidRDefault="009D36B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F</w:t>
            </w:r>
          </w:p>
        </w:tc>
      </w:tr>
      <w:tr w:rsidR="00CA5FC4" w:rsidRPr="00C623B8" w:rsidTr="00DE349B">
        <w:trPr>
          <w:trHeight w:val="510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1B39D6" w:rsidRDefault="00CA5FC4" w:rsidP="00563EB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7</w:t>
            </w:r>
            <w:r w:rsidRPr="001B39D6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Default="00CA5FC4" w:rsidP="001B39D6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 w:rsidRPr="00D52E69">
              <w:rPr>
                <w:rFonts w:ascii="Arial" w:hAnsi="Arial" w:cs="Arial"/>
                <w:b/>
                <w:sz w:val="24"/>
              </w:rPr>
              <w:t>New Terms of Referenc</w:t>
            </w:r>
            <w:r>
              <w:rPr>
                <w:rFonts w:ascii="Arial" w:hAnsi="Arial" w:cs="Arial"/>
                <w:b/>
                <w:sz w:val="24"/>
              </w:rPr>
              <w:t xml:space="preserve">e confirmed 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7E374E" w:rsidRDefault="00361610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he Terms of Reference were agreed.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A5FC4" w:rsidRPr="00C623B8" w:rsidTr="00DE349B">
        <w:trPr>
          <w:trHeight w:val="510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1B39D6" w:rsidRDefault="00CA5FC4" w:rsidP="001B39D6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8</w:t>
            </w:r>
            <w:r w:rsidRPr="001B39D6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Pr="00D52E69" w:rsidRDefault="00CA5FC4" w:rsidP="0006577C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‘The Big Ask’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361610" w:rsidRDefault="00361610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The College </w:t>
            </w:r>
            <w:r w:rsidR="00F31BA3">
              <w:rPr>
                <w:rFonts w:ascii="Arial" w:hAnsi="Arial" w:cs="Arial"/>
                <w:sz w:val="24"/>
                <w:szCs w:val="24"/>
                <w:lang w:val="en-GB"/>
              </w:rPr>
              <w:t>is reaching ou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to local communities more broadly and would like to explore ideas around how we can provide exciting opportunities for students</w:t>
            </w:r>
            <w:r w:rsidR="00F31BA3">
              <w:rPr>
                <w:rFonts w:ascii="Arial" w:hAnsi="Arial" w:cs="Arial"/>
                <w:sz w:val="24"/>
                <w:szCs w:val="24"/>
                <w:lang w:val="en-GB"/>
              </w:rPr>
              <w:t xml:space="preserve"> in these challenging time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:rsidR="00E45455" w:rsidRDefault="00E45455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45455" w:rsidRDefault="00E45455" w:rsidP="00F51DB6">
            <w:pPr>
              <w:pStyle w:val="9SCCHFormcontent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SH updated the Board on activities including </w:t>
            </w:r>
            <w:r w:rsidR="00F31BA3">
              <w:rPr>
                <w:rFonts w:ascii="Arial" w:hAnsi="Arial" w:cs="Arial"/>
                <w:sz w:val="24"/>
                <w:szCs w:val="24"/>
                <w:lang w:val="en-GB"/>
              </w:rPr>
              <w:t xml:space="preserve">an AV project,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 xml:space="preserve">a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Christmas Youth Market (</w:t>
            </w:r>
            <w:r w:rsidR="005A6194">
              <w:rPr>
                <w:rFonts w:ascii="Arial" w:hAnsi="Arial" w:cs="Arial"/>
                <w:sz w:val="24"/>
                <w:szCs w:val="24"/>
                <w:lang w:val="en-GB"/>
              </w:rPr>
              <w:t>COVID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restrictions permitting</w:t>
            </w:r>
            <w:r w:rsidR="009D36B4">
              <w:rPr>
                <w:rFonts w:ascii="Arial" w:hAnsi="Arial" w:cs="Arial"/>
                <w:sz w:val="24"/>
                <w:szCs w:val="24"/>
                <w:lang w:val="en-GB"/>
              </w:rPr>
              <w:t>) and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YouTube Christmas ad</w:t>
            </w:r>
            <w:r w:rsidR="00F51DB6">
              <w:rPr>
                <w:rFonts w:ascii="Arial" w:hAnsi="Arial" w:cs="Arial"/>
                <w:sz w:val="24"/>
                <w:szCs w:val="24"/>
                <w:lang w:val="en-GB"/>
              </w:rPr>
              <w:t>ver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.</w:t>
            </w:r>
          </w:p>
          <w:p w:rsidR="00E45455" w:rsidRDefault="00E45455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45455" w:rsidRDefault="00E45455" w:rsidP="00F51DB6">
            <w:pPr>
              <w:pStyle w:val="9SCCHFormcontent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HN recommended the Fire and Rescue Community Resilience Team and a speaker from LIAISE around Loan Shark Awareness.  </w:t>
            </w: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 xml:space="preserve">RC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to take this forward.</w:t>
            </w:r>
          </w:p>
          <w:p w:rsidR="00E45455" w:rsidRDefault="00E45455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45455" w:rsidRPr="00E45455" w:rsidRDefault="00E45455" w:rsidP="00F51DB6">
            <w:pPr>
              <w:pStyle w:val="9SCCHFormcontent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 w:val="0"/>
                <w:sz w:val="24"/>
                <w:szCs w:val="24"/>
                <w:lang w:val="en-GB"/>
              </w:rPr>
              <w:t>JB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will make a connection with one of the Trustees of the Towner with a view to working collaboratively.</w:t>
            </w:r>
          </w:p>
          <w:p w:rsidR="00766AAB" w:rsidRDefault="00766AAB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Default="00CA5FC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C</w:t>
            </w:r>
          </w:p>
          <w:p w:rsidR="009D36B4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F31BA3" w:rsidRDefault="00F31BA3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9D36B4" w:rsidRPr="002E7CCF" w:rsidRDefault="009D36B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B</w:t>
            </w:r>
          </w:p>
        </w:tc>
      </w:tr>
      <w:tr w:rsidR="00CA5FC4" w:rsidRPr="00C623B8" w:rsidTr="00DE349B">
        <w:trPr>
          <w:trHeight w:val="510"/>
        </w:trPr>
        <w:tc>
          <w:tcPr>
            <w:tcW w:w="589" w:type="dxa"/>
            <w:tcBorders>
              <w:top w:val="single" w:sz="4" w:space="0" w:color="auto"/>
            </w:tcBorders>
          </w:tcPr>
          <w:p w:rsidR="00CA5FC4" w:rsidRPr="001B39D6" w:rsidRDefault="00CA5FC4" w:rsidP="001B39D6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9</w:t>
            </w:r>
            <w:r w:rsidRPr="001B39D6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2671" w:type="dxa"/>
            <w:tcBorders>
              <w:top w:val="single" w:sz="4" w:space="0" w:color="auto"/>
            </w:tcBorders>
          </w:tcPr>
          <w:p w:rsidR="00CA5FC4" w:rsidRDefault="00CA5FC4" w:rsidP="001B39D6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Any other business</w:t>
            </w:r>
          </w:p>
        </w:tc>
        <w:tc>
          <w:tcPr>
            <w:tcW w:w="6485" w:type="dxa"/>
            <w:tcBorders>
              <w:top w:val="single" w:sz="4" w:space="0" w:color="auto"/>
            </w:tcBorders>
          </w:tcPr>
          <w:p w:rsidR="00CA5FC4" w:rsidRDefault="00E45455" w:rsidP="001B39D6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No matters raised.</w:t>
            </w:r>
          </w:p>
        </w:tc>
        <w:tc>
          <w:tcPr>
            <w:tcW w:w="1250" w:type="dxa"/>
            <w:tcBorders>
              <w:top w:val="single" w:sz="4" w:space="0" w:color="auto"/>
            </w:tcBorders>
          </w:tcPr>
          <w:p w:rsidR="00CA5FC4" w:rsidRPr="0020313A" w:rsidRDefault="00CA5FC4" w:rsidP="001B39D6">
            <w:pPr>
              <w:pStyle w:val="9SCCHFormcontent"/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</w:pPr>
          </w:p>
        </w:tc>
      </w:tr>
    </w:tbl>
    <w:p w:rsidR="001B39D6" w:rsidRDefault="009D36B4" w:rsidP="009D36B4">
      <w:pPr>
        <w:pStyle w:val="NoSpacing"/>
        <w:rPr>
          <w:rFonts w:ascii="Arial" w:hAnsi="Arial" w:cs="Arial"/>
          <w:sz w:val="24"/>
        </w:rPr>
      </w:pPr>
      <w:r w:rsidRPr="009D36B4">
        <w:rPr>
          <w:rFonts w:ascii="Arial" w:hAnsi="Arial" w:cs="Arial"/>
          <w:sz w:val="24"/>
        </w:rPr>
        <w:t>Future meeting dates:</w:t>
      </w:r>
    </w:p>
    <w:p w:rsidR="009D36B4" w:rsidRDefault="009D36B4" w:rsidP="009D36B4">
      <w:pPr>
        <w:pStyle w:val="NoSpacing"/>
        <w:rPr>
          <w:rFonts w:ascii="Arial" w:hAnsi="Arial" w:cs="Arial"/>
          <w:sz w:val="24"/>
        </w:rPr>
      </w:pPr>
    </w:p>
    <w:p w:rsidR="009D36B4" w:rsidRDefault="009D36B4" w:rsidP="009D36B4">
      <w:pPr>
        <w:pStyle w:val="NoSpacing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uesday, 09.03.21, 3 – 5 pm</w:t>
      </w:r>
    </w:p>
    <w:p w:rsidR="009D36B4" w:rsidRPr="009D36B4" w:rsidRDefault="009D36B4" w:rsidP="009D36B4">
      <w:pPr>
        <w:pStyle w:val="NoSpacing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onday, 17.05.21, 3 – 5 pm</w:t>
      </w:r>
    </w:p>
    <w:p w:rsidR="009D36B4" w:rsidRDefault="009D36B4" w:rsidP="001B39D6">
      <w:pPr>
        <w:pStyle w:val="2SCCHnonBoxSectionHeading"/>
        <w:rPr>
          <w:rFonts w:ascii="Arial" w:hAnsi="Arial" w:cs="Arial"/>
          <w:sz w:val="24"/>
          <w:lang w:val="en-GB"/>
        </w:rPr>
      </w:pPr>
    </w:p>
    <w:p w:rsidR="009D36B4" w:rsidRPr="00CE19F0" w:rsidRDefault="009D36B4" w:rsidP="001B39D6">
      <w:pPr>
        <w:pStyle w:val="2SCCHnonBoxSectionHeading"/>
        <w:rPr>
          <w:rFonts w:ascii="Arial" w:hAnsi="Arial" w:cs="Arial"/>
          <w:sz w:val="24"/>
          <w:lang w:val="en-GB"/>
        </w:rPr>
      </w:pPr>
    </w:p>
    <w:p w:rsidR="001B39D6" w:rsidRPr="00CE19F0" w:rsidRDefault="001B39D6" w:rsidP="001B39D6">
      <w:pPr>
        <w:pStyle w:val="2SCCHnonBoxSectionHeading"/>
        <w:rPr>
          <w:rFonts w:ascii="Arial" w:hAnsi="Arial" w:cs="Arial"/>
          <w:sz w:val="24"/>
          <w:lang w:val="en-GB"/>
        </w:rPr>
      </w:pPr>
    </w:p>
    <w:p w:rsidR="003036E8" w:rsidRDefault="003036E8"/>
    <w:sectPr w:rsidR="003036E8" w:rsidSect="006531F2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C6A" w:rsidRDefault="00A32C6A" w:rsidP="001B39D6">
      <w:r>
        <w:separator/>
      </w:r>
    </w:p>
  </w:endnote>
  <w:endnote w:type="continuationSeparator" w:id="0">
    <w:p w:rsidR="00A32C6A" w:rsidRDefault="00A32C6A" w:rsidP="001B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120" w:rsidRDefault="001B39D6" w:rsidP="009120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87120" w:rsidRDefault="00A32C6A" w:rsidP="009120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57955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4726" w:rsidRDefault="000F4726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6C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87120" w:rsidRDefault="00A32C6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120" w:rsidRDefault="001B39D6" w:rsidP="0091208A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87120" w:rsidRPr="000F2BC9" w:rsidRDefault="00A32C6A" w:rsidP="0091208A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C6A" w:rsidRDefault="00A32C6A" w:rsidP="001B39D6">
      <w:r>
        <w:separator/>
      </w:r>
    </w:p>
  </w:footnote>
  <w:footnote w:type="continuationSeparator" w:id="0">
    <w:p w:rsidR="00A32C6A" w:rsidRDefault="00A32C6A" w:rsidP="001B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120" w:rsidRPr="00155883" w:rsidRDefault="001B39D6" w:rsidP="002255D4">
    <w:pPr>
      <w:pStyle w:val="4SCCHinboxSectionheading"/>
      <w:spacing w:line="240" w:lineRule="auto"/>
      <w:ind w:left="0"/>
      <w:rPr>
        <w:rFonts w:ascii="Tahoma" w:hAnsi="Tahoma"/>
        <w:color w:val="00B0F0"/>
        <w:sz w:val="40"/>
        <w:szCs w:val="40"/>
      </w:rPr>
    </w:pPr>
    <w:r>
      <w:rPr>
        <w:rFonts w:ascii="Tahoma" w:hAnsi="Tahoma"/>
        <w:noProof/>
        <w:color w:val="2E74B5"/>
        <w:sz w:val="32"/>
        <w:szCs w:val="32"/>
        <w:u w:color="2E74B5"/>
      </w:rPr>
      <w:drawing>
        <wp:anchor distT="0" distB="0" distL="114300" distR="114300" simplePos="0" relativeHeight="251661312" behindDoc="0" locked="0" layoutInCell="1" allowOverlap="1" wp14:anchorId="364A10F3" wp14:editId="5278FD0A">
          <wp:simplePos x="0" y="0"/>
          <wp:positionH relativeFrom="column">
            <wp:posOffset>5210175</wp:posOffset>
          </wp:positionH>
          <wp:positionV relativeFrom="paragraph">
            <wp:posOffset>123825</wp:posOffset>
          </wp:positionV>
          <wp:extent cx="1809750" cy="838200"/>
          <wp:effectExtent l="0" t="0" r="0" b="0"/>
          <wp:wrapSquare wrapText="bothSides"/>
          <wp:docPr id="1" name="Picture 1" descr="ESC-logo_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-logo_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120" w:rsidRPr="003B250A" w:rsidRDefault="001B39D6" w:rsidP="0091208A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9264" behindDoc="0" locked="0" layoutInCell="1" allowOverlap="1" wp14:anchorId="06903C68" wp14:editId="666A181A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D21AA"/>
    <w:multiLevelType w:val="hybridMultilevel"/>
    <w:tmpl w:val="69E05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E25CA"/>
    <w:multiLevelType w:val="hybridMultilevel"/>
    <w:tmpl w:val="BC44E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E3C47"/>
    <w:multiLevelType w:val="hybridMultilevel"/>
    <w:tmpl w:val="03C04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A4DA9"/>
    <w:multiLevelType w:val="hybridMultilevel"/>
    <w:tmpl w:val="FFB42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E31C5E"/>
    <w:multiLevelType w:val="hybridMultilevel"/>
    <w:tmpl w:val="0E4CF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10F3D"/>
    <w:multiLevelType w:val="hybridMultilevel"/>
    <w:tmpl w:val="32C04D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825231"/>
    <w:multiLevelType w:val="hybridMultilevel"/>
    <w:tmpl w:val="C07C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375F5"/>
    <w:multiLevelType w:val="hybridMultilevel"/>
    <w:tmpl w:val="B82CF798"/>
    <w:lvl w:ilvl="0" w:tplc="C65674DC">
      <w:start w:val="4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74896"/>
    <w:multiLevelType w:val="hybridMultilevel"/>
    <w:tmpl w:val="D23A93EC"/>
    <w:lvl w:ilvl="0" w:tplc="5F20E69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1DD0232"/>
    <w:multiLevelType w:val="hybridMultilevel"/>
    <w:tmpl w:val="EA5A2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34212"/>
    <w:multiLevelType w:val="hybridMultilevel"/>
    <w:tmpl w:val="FEF22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1719B"/>
    <w:multiLevelType w:val="hybridMultilevel"/>
    <w:tmpl w:val="4E1A8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0"/>
  </w:num>
  <w:num w:numId="5">
    <w:abstractNumId w:val="9"/>
  </w:num>
  <w:num w:numId="6">
    <w:abstractNumId w:val="0"/>
  </w:num>
  <w:num w:numId="7">
    <w:abstractNumId w:val="3"/>
  </w:num>
  <w:num w:numId="8">
    <w:abstractNumId w:val="2"/>
  </w:num>
  <w:num w:numId="9">
    <w:abstractNumId w:val="5"/>
  </w:num>
  <w:num w:numId="10">
    <w:abstractNumId w:val="7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Y2NjU2NzcCYiUdpeDU4uLM/DyQApNaAKVByYMsAAAA"/>
  </w:docVars>
  <w:rsids>
    <w:rsidRoot w:val="001B39D6"/>
    <w:rsid w:val="0006577C"/>
    <w:rsid w:val="0009615C"/>
    <w:rsid w:val="000A420F"/>
    <w:rsid w:val="000B23A6"/>
    <w:rsid w:val="000B6981"/>
    <w:rsid w:val="000C01E0"/>
    <w:rsid w:val="000F4726"/>
    <w:rsid w:val="001019F2"/>
    <w:rsid w:val="001836CF"/>
    <w:rsid w:val="001B39D6"/>
    <w:rsid w:val="001E60D6"/>
    <w:rsid w:val="00295F31"/>
    <w:rsid w:val="003036E8"/>
    <w:rsid w:val="0031627A"/>
    <w:rsid w:val="00322DD8"/>
    <w:rsid w:val="00341788"/>
    <w:rsid w:val="0034726D"/>
    <w:rsid w:val="00361610"/>
    <w:rsid w:val="003B7DE2"/>
    <w:rsid w:val="003D79F8"/>
    <w:rsid w:val="003F4174"/>
    <w:rsid w:val="00405679"/>
    <w:rsid w:val="004236F4"/>
    <w:rsid w:val="004B5894"/>
    <w:rsid w:val="00526A94"/>
    <w:rsid w:val="00555422"/>
    <w:rsid w:val="005A6194"/>
    <w:rsid w:val="005D294D"/>
    <w:rsid w:val="005F633E"/>
    <w:rsid w:val="006049C5"/>
    <w:rsid w:val="0061673F"/>
    <w:rsid w:val="006464AE"/>
    <w:rsid w:val="006F7072"/>
    <w:rsid w:val="006F7C6A"/>
    <w:rsid w:val="00732C78"/>
    <w:rsid w:val="00742BDD"/>
    <w:rsid w:val="00752C97"/>
    <w:rsid w:val="00766AAB"/>
    <w:rsid w:val="007979E5"/>
    <w:rsid w:val="007E374E"/>
    <w:rsid w:val="007E7C3A"/>
    <w:rsid w:val="008B02CB"/>
    <w:rsid w:val="008E33BC"/>
    <w:rsid w:val="0091104A"/>
    <w:rsid w:val="0097405C"/>
    <w:rsid w:val="009A3808"/>
    <w:rsid w:val="009D36B4"/>
    <w:rsid w:val="00A273FF"/>
    <w:rsid w:val="00A32C6A"/>
    <w:rsid w:val="00A9237D"/>
    <w:rsid w:val="00AC70BD"/>
    <w:rsid w:val="00B91CE0"/>
    <w:rsid w:val="00C01BBF"/>
    <w:rsid w:val="00C104F9"/>
    <w:rsid w:val="00CA5FC4"/>
    <w:rsid w:val="00D127F1"/>
    <w:rsid w:val="00D32220"/>
    <w:rsid w:val="00D54F9A"/>
    <w:rsid w:val="00DA46E1"/>
    <w:rsid w:val="00DE349B"/>
    <w:rsid w:val="00E45455"/>
    <w:rsid w:val="00E713CC"/>
    <w:rsid w:val="00E92362"/>
    <w:rsid w:val="00EF38CD"/>
    <w:rsid w:val="00F31BA3"/>
    <w:rsid w:val="00F51DB6"/>
    <w:rsid w:val="00F9398E"/>
    <w:rsid w:val="00FB469D"/>
    <w:rsid w:val="00FE38D6"/>
    <w:rsid w:val="00FE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2AF8B"/>
  <w15:chartTrackingRefBased/>
  <w15:docId w15:val="{FC386948-12BF-4539-8831-26CADC4B7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9D6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SCCHnonBoxSectionHeading">
    <w:name w:val="2. SCCH non Box Section Heading"/>
    <w:basedOn w:val="Normal"/>
    <w:link w:val="2SCCHnonBoxSectionHeadingChar"/>
    <w:rsid w:val="001B39D6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1B39D6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1B39D6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1B39D6"/>
    <w:rPr>
      <w:rFonts w:ascii="Myriad Pro" w:eastAsia="Times New Roman" w:hAnsi="Myriad Pro" w:cs="Times New Roman"/>
      <w:bCs/>
      <w:sz w:val="18"/>
      <w:szCs w:val="18"/>
      <w:lang w:val="x-none" w:eastAsia="en-GB"/>
    </w:rPr>
  </w:style>
  <w:style w:type="character" w:customStyle="1" w:styleId="2SCCHnonBoxSectionHeadingChar">
    <w:name w:val="2. SCCH non Box Section Heading Char"/>
    <w:link w:val="2SCCHnonBoxSectionHeading"/>
    <w:rsid w:val="001B39D6"/>
    <w:rPr>
      <w:rFonts w:ascii="Myriad Pro" w:eastAsia="Times New Roman" w:hAnsi="Myriad Pro" w:cs="Times New Roman"/>
      <w:bCs/>
      <w:spacing w:val="-10"/>
      <w:szCs w:val="24"/>
      <w:lang w:val="x-none" w:eastAsia="en-GB"/>
    </w:rPr>
  </w:style>
  <w:style w:type="paragraph" w:styleId="Header">
    <w:name w:val="header"/>
    <w:basedOn w:val="Normal"/>
    <w:link w:val="Head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character" w:styleId="Hyperlink">
    <w:name w:val="Hyperlink"/>
    <w:rsid w:val="001B39D6"/>
    <w:rPr>
      <w:color w:val="000080"/>
      <w:u w:val="single"/>
    </w:rPr>
  </w:style>
  <w:style w:type="character" w:styleId="PageNumber">
    <w:name w:val="page number"/>
    <w:basedOn w:val="DefaultParagraphFont"/>
    <w:rsid w:val="001B39D6"/>
  </w:style>
  <w:style w:type="paragraph" w:customStyle="1" w:styleId="4SCCHinboxSectionheading">
    <w:name w:val="4. SCCH in box Section heading"/>
    <w:basedOn w:val="Normal"/>
    <w:qFormat/>
    <w:rsid w:val="001B39D6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styleId="Footer">
    <w:name w:val="footer"/>
    <w:basedOn w:val="Normal"/>
    <w:link w:val="Foot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paragraph" w:styleId="ListParagraph">
    <w:name w:val="List Paragraph"/>
    <w:basedOn w:val="Normal"/>
    <w:uiPriority w:val="34"/>
    <w:qFormat/>
    <w:rsid w:val="001B39D6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1B39D6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B39D6"/>
    <w:rPr>
      <w:rFonts w:ascii="Calibri" w:hAnsi="Calibri"/>
      <w:szCs w:val="21"/>
    </w:rPr>
  </w:style>
  <w:style w:type="paragraph" w:styleId="NoSpacing">
    <w:name w:val="No Spacing"/>
    <w:uiPriority w:val="1"/>
    <w:qFormat/>
    <w:rsid w:val="00361610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E7C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7C3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7C3A"/>
    <w:rPr>
      <w:rFonts w:ascii="Myriad Pro" w:eastAsia="Times New Roman" w:hAnsi="Myriad Pro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7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7C3A"/>
    <w:rPr>
      <w:rFonts w:ascii="Myriad Pro" w:eastAsia="Times New Roman" w:hAnsi="Myriad Pro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C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C3A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5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7338923825?pwd=eDl1aW1KdFNXQmtYV3Fkek1GZGJmdz09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7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Mia Bryden</cp:lastModifiedBy>
  <cp:revision>2</cp:revision>
  <dcterms:created xsi:type="dcterms:W3CDTF">2020-12-15T10:25:00Z</dcterms:created>
  <dcterms:modified xsi:type="dcterms:W3CDTF">2020-12-15T10:25:00Z</dcterms:modified>
</cp:coreProperties>
</file>